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76D9E2" w14:textId="2D4A59A3" w:rsidR="009E2E38" w:rsidRPr="00911915" w:rsidRDefault="009E2E38" w:rsidP="009E2E38">
      <w:pPr>
        <w:pStyle w:val="a3"/>
        <w:spacing w:line="360" w:lineRule="auto"/>
        <w:rPr>
          <w:rFonts w:ascii="Times New Roman"/>
          <w:sz w:val="24"/>
          <w:szCs w:val="24"/>
        </w:rPr>
      </w:pPr>
      <w:r w:rsidRPr="00911915">
        <w:rPr>
          <w:rFonts w:ascii="Times New Roman"/>
          <w:sz w:val="24"/>
          <w:szCs w:val="24"/>
        </w:rPr>
        <w:t>Table</w:t>
      </w:r>
      <w:r w:rsidR="004C4329">
        <w:rPr>
          <w:rFonts w:ascii="Times New Roman"/>
          <w:sz w:val="24"/>
          <w:szCs w:val="24"/>
        </w:rPr>
        <w:t xml:space="preserve"> </w:t>
      </w:r>
      <w:r w:rsidR="00E83DAF">
        <w:rPr>
          <w:rFonts w:ascii="Times New Roman"/>
          <w:sz w:val="24"/>
          <w:szCs w:val="24"/>
        </w:rPr>
        <w:t>S</w:t>
      </w:r>
      <w:r w:rsidR="004C4329">
        <w:rPr>
          <w:rFonts w:ascii="Times New Roman"/>
          <w:sz w:val="24"/>
          <w:szCs w:val="24"/>
        </w:rPr>
        <w:t>8</w:t>
      </w:r>
      <w:r w:rsidRPr="00911915">
        <w:rPr>
          <w:rFonts w:ascii="Times New Roman"/>
          <w:sz w:val="24"/>
          <w:szCs w:val="24"/>
        </w:rPr>
        <w:t>. Mandibular width measurements.</w:t>
      </w:r>
    </w:p>
    <w:tbl>
      <w:tblPr>
        <w:tblW w:w="13640" w:type="dxa"/>
        <w:tblInd w:w="118" w:type="dxa"/>
        <w:tblLook w:val="04A0" w:firstRow="1" w:lastRow="0" w:firstColumn="1" w:lastColumn="0" w:noHBand="0" w:noVBand="1"/>
      </w:tblPr>
      <w:tblGrid>
        <w:gridCol w:w="130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1780"/>
      </w:tblGrid>
      <w:tr w:rsidR="007D0C27" w:rsidRPr="007D0C27" w14:paraId="2FD0E0DA" w14:textId="77777777" w:rsidTr="007D0C27">
        <w:trPr>
          <w:trHeight w:val="375"/>
        </w:trPr>
        <w:tc>
          <w:tcPr>
            <w:tcW w:w="1300" w:type="dxa"/>
            <w:tcBorders>
              <w:top w:val="double" w:sz="6" w:space="0" w:color="000000"/>
              <w:left w:val="single" w:sz="8" w:space="0" w:color="FFFFFF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291AF1C" w14:textId="77777777" w:rsidR="007D0C27" w:rsidRPr="007D0C27" w:rsidRDefault="007D0C27" w:rsidP="007D0C27">
            <w:pPr>
              <w:widowControl/>
              <w:wordWrap/>
              <w:autoSpaceDE/>
              <w:autoSpaceDN/>
              <w:jc w:val="left"/>
              <w:rPr>
                <w:color w:val="000000"/>
                <w:kern w:val="0"/>
                <w:sz w:val="24"/>
                <w:szCs w:val="24"/>
              </w:rPr>
            </w:pPr>
            <w:r w:rsidRPr="007D0C27">
              <w:rPr>
                <w:rFonts w:hint="eastAsia"/>
                <w:color w:val="000000"/>
                <w:kern w:val="0"/>
                <w:sz w:val="24"/>
                <w:szCs w:val="24"/>
              </w:rPr>
              <w:t> </w:t>
            </w:r>
          </w:p>
        </w:tc>
        <w:tc>
          <w:tcPr>
            <w:tcW w:w="2880" w:type="dxa"/>
            <w:gridSpan w:val="3"/>
            <w:tcBorders>
              <w:top w:val="double" w:sz="6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9F79041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</w:rPr>
              <w:t>Group I (control)</w:t>
            </w:r>
          </w:p>
        </w:tc>
        <w:tc>
          <w:tcPr>
            <w:tcW w:w="2880" w:type="dxa"/>
            <w:gridSpan w:val="3"/>
            <w:tcBorders>
              <w:top w:val="double" w:sz="6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965C13D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</w:rPr>
              <w:t>Group II (unilateral)</w:t>
            </w:r>
          </w:p>
        </w:tc>
        <w:tc>
          <w:tcPr>
            <w:tcW w:w="2880" w:type="dxa"/>
            <w:gridSpan w:val="3"/>
            <w:tcBorders>
              <w:top w:val="double" w:sz="6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FB320C4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</w:rPr>
              <w:t>Group III (bilateral)</w:t>
            </w:r>
          </w:p>
        </w:tc>
        <w:tc>
          <w:tcPr>
            <w:tcW w:w="960" w:type="dxa"/>
            <w:vMerge w:val="restart"/>
            <w:tcBorders>
              <w:top w:val="double" w:sz="6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5FCF6B6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i/>
                <w:iCs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i/>
                <w:iCs/>
                <w:kern w:val="0"/>
                <w:szCs w:val="20"/>
              </w:rPr>
              <w:t>p‡</w:t>
            </w:r>
          </w:p>
        </w:tc>
        <w:tc>
          <w:tcPr>
            <w:tcW w:w="960" w:type="dxa"/>
            <w:vMerge w:val="restart"/>
            <w:tcBorders>
              <w:top w:val="double" w:sz="6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4919975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i/>
                <w:iCs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i/>
                <w:iCs/>
                <w:kern w:val="0"/>
                <w:szCs w:val="20"/>
              </w:rPr>
              <w:t>p*</w:t>
            </w:r>
          </w:p>
        </w:tc>
        <w:tc>
          <w:tcPr>
            <w:tcW w:w="1780" w:type="dxa"/>
            <w:vMerge w:val="restart"/>
            <w:tcBorders>
              <w:top w:val="double" w:sz="6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0B8E25D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</w:rPr>
            </w:pPr>
            <w:r w:rsidRPr="007D0C27">
              <w:rPr>
                <w:rFonts w:ascii="Times New Roman" w:eastAsia="Times New Roman" w:hAnsi="Times New Roman"/>
                <w:kern w:val="0"/>
                <w:sz w:val="24"/>
                <w:szCs w:val="24"/>
              </w:rPr>
              <w:t>Bonferroni</w:t>
            </w:r>
            <w:r w:rsidRPr="00911915">
              <w:rPr>
                <w:rFonts w:ascii="Times New Roman" w:hAnsi="Times New Roman"/>
                <w:sz w:val="24"/>
                <w:szCs w:val="24"/>
                <w:vertAlign w:val="superscript"/>
              </w:rPr>
              <w:t>†</w:t>
            </w:r>
          </w:p>
        </w:tc>
      </w:tr>
      <w:tr w:rsidR="007D0C27" w:rsidRPr="007D0C27" w14:paraId="32D29118" w14:textId="77777777" w:rsidTr="007D0C27">
        <w:trPr>
          <w:trHeight w:val="360"/>
        </w:trPr>
        <w:tc>
          <w:tcPr>
            <w:tcW w:w="1300" w:type="dxa"/>
            <w:tcBorders>
              <w:top w:val="nil"/>
              <w:left w:val="single" w:sz="8" w:space="0" w:color="FFFFFF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B4EE794" w14:textId="77777777" w:rsidR="007D0C27" w:rsidRPr="007D0C27" w:rsidRDefault="007D0C27" w:rsidP="007D0C27">
            <w:pPr>
              <w:widowControl/>
              <w:wordWrap/>
              <w:autoSpaceDE/>
              <w:autoSpaceDN/>
              <w:jc w:val="left"/>
              <w:rPr>
                <w:color w:val="000000"/>
                <w:kern w:val="0"/>
                <w:sz w:val="24"/>
                <w:szCs w:val="24"/>
              </w:rPr>
            </w:pPr>
            <w:r w:rsidRPr="007D0C27">
              <w:rPr>
                <w:rFonts w:hint="eastAsia"/>
                <w:color w:val="000000"/>
                <w:kern w:val="0"/>
                <w:sz w:val="24"/>
                <w:szCs w:val="2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D17178C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</w:rPr>
              <w:t>T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9EF163A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</w:rPr>
              <w:t>T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43463AD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</w:rPr>
              <w:t>T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8E08497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</w:rPr>
              <w:t>T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84B7D29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</w:rPr>
              <w:t>T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30D3B60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</w:rPr>
              <w:t>T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DABB588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</w:rPr>
              <w:t>T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F5FEC35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</w:rPr>
              <w:t>T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DF5AA3D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 w:val="24"/>
                <w:szCs w:val="24"/>
              </w:rPr>
              <w:t>T3</w:t>
            </w:r>
          </w:p>
        </w:tc>
        <w:tc>
          <w:tcPr>
            <w:tcW w:w="960" w:type="dxa"/>
            <w:vMerge/>
            <w:tcBorders>
              <w:top w:val="double" w:sz="6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49098BC" w14:textId="77777777" w:rsidR="007D0C27" w:rsidRPr="007D0C27" w:rsidRDefault="007D0C27" w:rsidP="007D0C2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i/>
                <w:iCs/>
                <w:kern w:val="0"/>
                <w:szCs w:val="20"/>
              </w:rPr>
            </w:pPr>
          </w:p>
        </w:tc>
        <w:tc>
          <w:tcPr>
            <w:tcW w:w="960" w:type="dxa"/>
            <w:vMerge/>
            <w:tcBorders>
              <w:top w:val="double" w:sz="6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A405570" w14:textId="77777777" w:rsidR="007D0C27" w:rsidRPr="007D0C27" w:rsidRDefault="007D0C27" w:rsidP="007D0C2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i/>
                <w:iCs/>
                <w:kern w:val="0"/>
                <w:szCs w:val="20"/>
              </w:rPr>
            </w:pPr>
          </w:p>
        </w:tc>
        <w:tc>
          <w:tcPr>
            <w:tcW w:w="1780" w:type="dxa"/>
            <w:vMerge/>
            <w:tcBorders>
              <w:top w:val="double" w:sz="6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11A8E51" w14:textId="77777777" w:rsidR="007D0C27" w:rsidRPr="007D0C27" w:rsidRDefault="007D0C27" w:rsidP="007D0C2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kern w:val="0"/>
                <w:sz w:val="24"/>
                <w:szCs w:val="24"/>
              </w:rPr>
            </w:pPr>
          </w:p>
        </w:tc>
      </w:tr>
      <w:tr w:rsidR="007D0C27" w:rsidRPr="007D0C27" w14:paraId="03DCBC63" w14:textId="77777777" w:rsidTr="007D0C27">
        <w:trPr>
          <w:trHeight w:val="300"/>
        </w:trPr>
        <w:tc>
          <w:tcPr>
            <w:tcW w:w="1300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150D20" w14:textId="77777777" w:rsidR="007D0C27" w:rsidRPr="007D0C27" w:rsidRDefault="007D0C27" w:rsidP="007D0C2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Con-C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A5626F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47.9±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BE260D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48.7±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C67F84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49.5±1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16A6AC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47±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04E568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48.1±1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E1BE39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48.9±1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4B3280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50.6±3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DD2F45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50.8±2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6B2A95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50.4±2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D58AA" w14:textId="77777777" w:rsidR="007D0C27" w:rsidRPr="007D0C27" w:rsidRDefault="00EC789F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  <w:r>
              <w:rPr>
                <w:rFonts w:ascii="Times New Roman" w:eastAsia="Times New Roman" w:hAnsi="Times New Roman"/>
                <w:kern w:val="0"/>
                <w:szCs w:val="20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F56FC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kern w:val="0"/>
                <w:szCs w:val="20"/>
              </w:rPr>
              <w:t>&lt;0.0001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31C8EA99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kern w:val="0"/>
                <w:szCs w:val="20"/>
              </w:rPr>
              <w:t>c&gt;b, u&gt;b</w:t>
            </w:r>
          </w:p>
        </w:tc>
      </w:tr>
      <w:tr w:rsidR="007D0C27" w:rsidRPr="007D0C27" w14:paraId="046B5B24" w14:textId="77777777" w:rsidTr="007D0C27">
        <w:trPr>
          <w:trHeight w:val="300"/>
        </w:trPr>
        <w:tc>
          <w:tcPr>
            <w:tcW w:w="1300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33DC69" w14:textId="77777777" w:rsidR="007D0C27" w:rsidRPr="007D0C27" w:rsidRDefault="007D0C27" w:rsidP="007D0C2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Cor-Co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9B75B2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50.5±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FF076E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51.8±1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CCD1AB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52.4±2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944445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49.5±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0BD8EA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50.4±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8D7EA5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51±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4060AD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52.7±2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C9936F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53±1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29C0DA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53.4±1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80F2A" w14:textId="77777777" w:rsidR="007D0C27" w:rsidRPr="007D0C27" w:rsidRDefault="00EC789F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  <w:r>
              <w:rPr>
                <w:rFonts w:ascii="Times New Roman" w:eastAsia="Times New Roman" w:hAnsi="Times New Roman"/>
                <w:kern w:val="0"/>
                <w:szCs w:val="20"/>
              </w:rPr>
              <w:t>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A78EC" w14:textId="77777777" w:rsidR="007D0C27" w:rsidRPr="007D0C27" w:rsidRDefault="00EC789F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  <w:r>
              <w:rPr>
                <w:rFonts w:ascii="Times New Roman" w:eastAsia="Times New Roman" w:hAnsi="Times New Roman"/>
                <w:kern w:val="0"/>
                <w:szCs w:val="20"/>
              </w:rPr>
              <w:t>0.07</w:t>
            </w:r>
            <w:r w:rsidR="007D0C27" w:rsidRPr="007D0C27">
              <w:rPr>
                <w:rFonts w:ascii="Times New Roman" w:eastAsia="Times New Roman" w:hAnsi="Times New Roman"/>
                <w:kern w:val="0"/>
                <w:szCs w:val="20"/>
              </w:rPr>
              <w:t xml:space="preserve"> 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DFE8F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</w:p>
        </w:tc>
      </w:tr>
      <w:tr w:rsidR="007D0C27" w:rsidRPr="007D0C27" w14:paraId="1F3E4799" w14:textId="77777777" w:rsidTr="007D0C27">
        <w:trPr>
          <w:trHeight w:val="300"/>
        </w:trPr>
        <w:tc>
          <w:tcPr>
            <w:tcW w:w="1300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94277B" w14:textId="77777777" w:rsidR="007D0C27" w:rsidRPr="007D0C27" w:rsidRDefault="007D0C27" w:rsidP="007D0C2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Go-G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BB6463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2.2±1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07077A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3±2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B6A12D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3.8±1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51E442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0±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AE9890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0.7±1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1F8508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1.2±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3F7100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3.5±3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DEF8D2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3.4±2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FC78BD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4.1±3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0CC71" w14:textId="77777777" w:rsidR="007D0C27" w:rsidRPr="007D0C27" w:rsidRDefault="00EC789F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  <w:r>
              <w:rPr>
                <w:rFonts w:ascii="Times New Roman" w:eastAsia="Times New Roman" w:hAnsi="Times New Roman"/>
                <w:kern w:val="0"/>
                <w:szCs w:val="20"/>
              </w:rPr>
              <w:t>0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FE677" w14:textId="77777777" w:rsidR="007D0C27" w:rsidRPr="007D0C27" w:rsidRDefault="00EC789F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  <w:r>
              <w:rPr>
                <w:rFonts w:ascii="Times New Roman" w:eastAsia="Times New Roman" w:hAnsi="Times New Roman"/>
                <w:kern w:val="0"/>
                <w:szCs w:val="20"/>
              </w:rPr>
              <w:t>0.62</w:t>
            </w:r>
            <w:r w:rsidR="007D0C27" w:rsidRPr="007D0C27">
              <w:rPr>
                <w:rFonts w:ascii="Times New Roman" w:eastAsia="Times New Roman" w:hAnsi="Times New Roman"/>
                <w:kern w:val="0"/>
                <w:szCs w:val="20"/>
              </w:rPr>
              <w:t xml:space="preserve"> 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92DC9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</w:p>
        </w:tc>
      </w:tr>
      <w:tr w:rsidR="007D0C27" w:rsidRPr="007D0C27" w14:paraId="14483DD0" w14:textId="77777777" w:rsidTr="007D0C27">
        <w:trPr>
          <w:trHeight w:val="300"/>
        </w:trPr>
        <w:tc>
          <w:tcPr>
            <w:tcW w:w="1300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4D6850" w14:textId="77777777" w:rsidR="007D0C27" w:rsidRPr="007D0C27" w:rsidRDefault="007D0C27" w:rsidP="007D0C2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IAF-IA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A79397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3.9±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D5C91F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4.4±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9165C1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4.8±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F97F7E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3.2±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9CF1A5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3.8±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EF1DDC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3.9±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594F60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6±1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46D02C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6.1±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ACE799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6.8±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DBA96" w14:textId="77777777" w:rsidR="007D0C27" w:rsidRPr="007D0C27" w:rsidRDefault="00EC789F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  <w:r>
              <w:rPr>
                <w:rFonts w:ascii="Times New Roman" w:eastAsia="Times New Roman" w:hAnsi="Times New Roman"/>
                <w:kern w:val="0"/>
                <w:szCs w:val="20"/>
              </w:rPr>
              <w:t>0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BFCCF" w14:textId="77777777" w:rsidR="007D0C27" w:rsidRPr="007D0C27" w:rsidRDefault="00EC789F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  <w:r>
              <w:rPr>
                <w:rFonts w:ascii="Times New Roman" w:eastAsia="Times New Roman" w:hAnsi="Times New Roman"/>
                <w:kern w:val="0"/>
                <w:szCs w:val="20"/>
              </w:rPr>
              <w:t>0.96</w:t>
            </w:r>
            <w:r w:rsidR="007D0C27" w:rsidRPr="007D0C27">
              <w:rPr>
                <w:rFonts w:ascii="Times New Roman" w:eastAsia="Times New Roman" w:hAnsi="Times New Roman"/>
                <w:kern w:val="0"/>
                <w:szCs w:val="20"/>
              </w:rPr>
              <w:t xml:space="preserve"> 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E75C1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</w:p>
        </w:tc>
      </w:tr>
      <w:tr w:rsidR="007D0C27" w:rsidRPr="007D0C27" w14:paraId="4619F0C5" w14:textId="77777777" w:rsidTr="007D0C27">
        <w:trPr>
          <w:trHeight w:val="300"/>
        </w:trPr>
        <w:tc>
          <w:tcPr>
            <w:tcW w:w="1300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782017" w14:textId="77777777" w:rsidR="007D0C27" w:rsidRPr="007D0C27" w:rsidRDefault="007D0C27" w:rsidP="007D0C2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MF-M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73EFCB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13.6±2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C305A2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14.4±2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BBC4E2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15±2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7CF24F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13.9±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68A33C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14.4±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4AE2CE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15±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EBC08B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15.5±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4667D2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15.7±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9962B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15.9±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2AFEA" w14:textId="77777777" w:rsidR="007D0C27" w:rsidRPr="007D0C27" w:rsidRDefault="00EC789F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  <w:r>
              <w:rPr>
                <w:rFonts w:ascii="Times New Roman" w:eastAsia="Times New Roman" w:hAnsi="Times New Roman"/>
                <w:kern w:val="0"/>
                <w:szCs w:val="20"/>
              </w:rPr>
              <w:t>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36007" w14:textId="77777777" w:rsidR="007D0C27" w:rsidRPr="007D0C27" w:rsidRDefault="00EC789F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  <w:r>
              <w:rPr>
                <w:rFonts w:ascii="Times New Roman" w:eastAsia="Times New Roman" w:hAnsi="Times New Roman"/>
                <w:kern w:val="0"/>
                <w:szCs w:val="20"/>
              </w:rPr>
              <w:t>0.02</w:t>
            </w:r>
            <w:r w:rsidR="007D0C27" w:rsidRPr="007D0C27">
              <w:rPr>
                <w:rFonts w:ascii="Times New Roman" w:eastAsia="Times New Roman" w:hAnsi="Times New Roman"/>
                <w:kern w:val="0"/>
                <w:szCs w:val="20"/>
              </w:rPr>
              <w:t xml:space="preserve"> 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7B2F9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Calibri" w:eastAsia="Times New Roman" w:hAnsi="Calibri"/>
                <w:kern w:val="0"/>
                <w:sz w:val="22"/>
              </w:rPr>
            </w:pPr>
            <w:r w:rsidRPr="007D0C27">
              <w:rPr>
                <w:rFonts w:ascii="Calibri" w:eastAsia="Times New Roman" w:hAnsi="Calibri"/>
                <w:kern w:val="0"/>
                <w:sz w:val="22"/>
              </w:rPr>
              <w:t>c&gt;b</w:t>
            </w:r>
          </w:p>
        </w:tc>
      </w:tr>
      <w:tr w:rsidR="007D0C27" w:rsidRPr="007D0C27" w14:paraId="60927BDC" w14:textId="77777777" w:rsidTr="007D0C27">
        <w:trPr>
          <w:trHeight w:val="300"/>
        </w:trPr>
        <w:tc>
          <w:tcPr>
            <w:tcW w:w="1300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368836" w14:textId="77777777" w:rsidR="007D0C27" w:rsidRPr="007D0C27" w:rsidRDefault="007D0C27" w:rsidP="007D0C2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Mn6-Mn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1466DF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22.8±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BB382D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23.2±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66F4E8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24.6±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CE61F7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22.3±1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9119F8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22.9±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9E25C0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22.9±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1AE462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24.1±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B84ED4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24.2±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B502F1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25.6±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EAEEB" w14:textId="77777777" w:rsidR="007D0C27" w:rsidRPr="007D0C27" w:rsidRDefault="00EC789F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  <w:r>
              <w:rPr>
                <w:rFonts w:ascii="Times New Roman" w:eastAsia="Times New Roman" w:hAnsi="Times New Roman"/>
                <w:kern w:val="0"/>
                <w:szCs w:val="2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93F44" w14:textId="77777777" w:rsidR="007D0C27" w:rsidRPr="007D0C27" w:rsidRDefault="00EC789F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  <w:r>
              <w:rPr>
                <w:rFonts w:ascii="Times New Roman" w:eastAsia="Times New Roman" w:hAnsi="Times New Roman"/>
                <w:kern w:val="0"/>
                <w:szCs w:val="20"/>
              </w:rPr>
              <w:t>0.10</w:t>
            </w:r>
            <w:r w:rsidR="007D0C27" w:rsidRPr="007D0C27">
              <w:rPr>
                <w:rFonts w:ascii="Times New Roman" w:eastAsia="Times New Roman" w:hAnsi="Times New Roman"/>
                <w:kern w:val="0"/>
                <w:szCs w:val="20"/>
              </w:rPr>
              <w:t xml:space="preserve"> 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D01FF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</w:p>
        </w:tc>
      </w:tr>
      <w:tr w:rsidR="007D0C27" w:rsidRPr="007D0C27" w14:paraId="7BE2386E" w14:textId="77777777" w:rsidTr="007D0C27">
        <w:trPr>
          <w:trHeight w:val="315"/>
        </w:trPr>
        <w:tc>
          <w:tcPr>
            <w:tcW w:w="1300" w:type="dxa"/>
            <w:tcBorders>
              <w:top w:val="nil"/>
              <w:left w:val="single" w:sz="8" w:space="0" w:color="FFFFFF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EA69A3C" w14:textId="77777777" w:rsidR="007D0C27" w:rsidRPr="007D0C27" w:rsidRDefault="007D0C27" w:rsidP="007D0C2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RA-R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877DE8B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5.2±0.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9A13FF4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5.5±0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A1F5C17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5.8±0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01CC049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6.3±1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A0999DE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6.9±0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D60C252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7.3±1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40BBA7A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7±1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0FDA95F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7.9±0.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E576D30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</w:pPr>
            <w:r w:rsidRPr="007D0C27">
              <w:rPr>
                <w:rFonts w:ascii="Times New Roman" w:eastAsia="Times New Roman" w:hAnsi="Times New Roman"/>
                <w:color w:val="000000"/>
                <w:kern w:val="0"/>
                <w:szCs w:val="20"/>
              </w:rPr>
              <w:t>37.9±0.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04B5CF" w14:textId="77777777" w:rsidR="007D0C27" w:rsidRPr="007D0C27" w:rsidRDefault="00EC789F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  <w:r>
              <w:rPr>
                <w:rFonts w:ascii="Times New Roman" w:eastAsia="Times New Roman" w:hAnsi="Times New Roman"/>
                <w:kern w:val="0"/>
                <w:szCs w:val="2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BFAB33" w14:textId="77777777" w:rsidR="007D0C27" w:rsidRPr="007D0C27" w:rsidRDefault="00EC789F" w:rsidP="007D0C27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  <w:r>
              <w:rPr>
                <w:rFonts w:ascii="Times New Roman" w:eastAsia="Times New Roman" w:hAnsi="Times New Roman"/>
                <w:kern w:val="0"/>
                <w:szCs w:val="20"/>
              </w:rPr>
              <w:t>0.61</w:t>
            </w:r>
            <w:r w:rsidR="007D0C27" w:rsidRPr="007D0C27">
              <w:rPr>
                <w:rFonts w:ascii="Times New Roman" w:eastAsia="Times New Roman" w:hAnsi="Times New Roman"/>
                <w:kern w:val="0"/>
                <w:szCs w:val="20"/>
              </w:rPr>
              <w:t xml:space="preserve"> 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17BE08" w14:textId="77777777" w:rsidR="007D0C27" w:rsidRPr="007D0C27" w:rsidRDefault="007D0C27" w:rsidP="007D0C27">
            <w:pPr>
              <w:widowControl/>
              <w:wordWrap/>
              <w:autoSpaceDE/>
              <w:autoSpaceDN/>
              <w:jc w:val="center"/>
              <w:rPr>
                <w:rFonts w:ascii="Calibri" w:eastAsia="Times New Roman" w:hAnsi="Calibri"/>
                <w:kern w:val="0"/>
                <w:sz w:val="22"/>
              </w:rPr>
            </w:pPr>
            <w:r w:rsidRPr="007D0C27">
              <w:rPr>
                <w:rFonts w:ascii="Calibri" w:eastAsia="Times New Roman" w:hAnsi="Calibri"/>
                <w:kern w:val="0"/>
                <w:sz w:val="22"/>
              </w:rPr>
              <w:t> </w:t>
            </w:r>
          </w:p>
        </w:tc>
      </w:tr>
    </w:tbl>
    <w:p w14:paraId="309BDA29" w14:textId="6738F188" w:rsidR="004C4329" w:rsidRPr="00FD7E61" w:rsidRDefault="004C4329" w:rsidP="004C4329">
      <w:pPr>
        <w:spacing w:line="276" w:lineRule="auto"/>
        <w:rPr>
          <w:rFonts w:ascii="Times New Roman" w:hAnsi="Times New Roman"/>
          <w:b/>
          <w:sz w:val="24"/>
          <w:szCs w:val="24"/>
        </w:rPr>
      </w:pPr>
      <w:r w:rsidRPr="00FD7E61">
        <w:rPr>
          <w:rFonts w:ascii="Times New Roman" w:hAnsi="Times New Roman"/>
          <w:sz w:val="24"/>
          <w:szCs w:val="24"/>
        </w:rPr>
        <w:t xml:space="preserve">Units in mm; T0 for initial stage; T1 for </w:t>
      </w:r>
      <w:r>
        <w:rPr>
          <w:rFonts w:ascii="Times New Roman" w:hAnsi="Times New Roman"/>
          <w:sz w:val="24"/>
          <w:szCs w:val="24"/>
        </w:rPr>
        <w:t xml:space="preserve">second stage </w:t>
      </w:r>
      <w:r w:rsidRPr="00FD7E61">
        <w:rPr>
          <w:rFonts w:ascii="Times New Roman" w:hAnsi="Times New Roman"/>
          <w:sz w:val="24"/>
          <w:szCs w:val="24"/>
        </w:rPr>
        <w:t xml:space="preserve">three months after initiation of experiment; T2 for </w:t>
      </w:r>
      <w:r>
        <w:rPr>
          <w:rFonts w:ascii="Times New Roman" w:hAnsi="Times New Roman"/>
          <w:sz w:val="24"/>
          <w:szCs w:val="24"/>
        </w:rPr>
        <w:t xml:space="preserve">final stage </w:t>
      </w:r>
      <w:r w:rsidRPr="00FD7E61">
        <w:rPr>
          <w:rFonts w:ascii="Times New Roman" w:hAnsi="Times New Roman"/>
          <w:sz w:val="24"/>
          <w:szCs w:val="24"/>
        </w:rPr>
        <w:t>six months after initiation of experiment.</w:t>
      </w:r>
    </w:p>
    <w:p w14:paraId="660D16A8" w14:textId="77777777" w:rsidR="004C4329" w:rsidRDefault="004C4329" w:rsidP="004C4329">
      <w:pPr>
        <w:pStyle w:val="a3"/>
        <w:spacing w:line="276" w:lineRule="auto"/>
        <w:rPr>
          <w:rFonts w:ascii="Times New Roman"/>
          <w:b w:val="0"/>
          <w:sz w:val="24"/>
          <w:szCs w:val="24"/>
        </w:rPr>
      </w:pPr>
      <w:r w:rsidRPr="00FD7E61">
        <w:rPr>
          <w:rFonts w:ascii="Times New Roman"/>
          <w:b w:val="0"/>
          <w:sz w:val="24"/>
          <w:szCs w:val="24"/>
        </w:rPr>
        <w:t xml:space="preserve">significant when p &lt; 0.05 </w:t>
      </w:r>
      <w:r w:rsidRPr="00EA6992">
        <w:rPr>
          <w:rFonts w:ascii="Times New Roman"/>
          <w:b w:val="0"/>
          <w:sz w:val="24"/>
          <w:szCs w:val="24"/>
        </w:rPr>
        <w:t>by two-way ANOVA</w:t>
      </w:r>
      <w:r w:rsidRPr="00FD7E61">
        <w:rPr>
          <w:rFonts w:ascii="Times New Roman"/>
          <w:b w:val="0"/>
          <w:sz w:val="24"/>
          <w:szCs w:val="24"/>
        </w:rPr>
        <w:t>.</w:t>
      </w:r>
    </w:p>
    <w:p w14:paraId="1F2B1AFA" w14:textId="77777777" w:rsidR="004C4329" w:rsidRPr="009306FB" w:rsidRDefault="004C4329" w:rsidP="004C4329">
      <w:pPr>
        <w:spacing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i/>
          <w:iCs/>
          <w:color w:val="000000"/>
          <w:kern w:val="0"/>
          <w:sz w:val="24"/>
          <w:szCs w:val="24"/>
        </w:rPr>
        <w:t>p</w:t>
      </w:r>
      <w:r w:rsidRPr="00220145">
        <w:rPr>
          <w:rFonts w:ascii="Times New Roman" w:eastAsia="Times New Roman" w:hAnsi="Times New Roman"/>
          <w:i/>
          <w:iCs/>
          <w:color w:val="000000"/>
          <w:kern w:val="0"/>
          <w:sz w:val="24"/>
          <w:szCs w:val="24"/>
        </w:rPr>
        <w:t>*</w:t>
      </w:r>
      <w:r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 xml:space="preserve"> for</w:t>
      </w:r>
      <w:r w:rsidRPr="009306FB"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 xml:space="preserve"> comparison</w:t>
      </w:r>
      <w:r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 xml:space="preserve"> of groups between</w:t>
      </w:r>
      <w:r w:rsidRPr="009306FB"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 xml:space="preserve"> group </w:t>
      </w:r>
      <w:r w:rsidRPr="009306FB">
        <w:rPr>
          <w:rFonts w:ascii="Times New Roman" w:hAnsi="Times New Roman"/>
          <w:sz w:val="24"/>
          <w:szCs w:val="24"/>
        </w:rPr>
        <w:t>I, II and III</w:t>
      </w:r>
      <w:r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 xml:space="preserve">; </w:t>
      </w:r>
      <w:r w:rsidRPr="00C46C94">
        <w:rPr>
          <w:rFonts w:ascii="Times New Roman" w:eastAsia="Times New Roman" w:hAnsi="Times New Roman"/>
          <w:i/>
          <w:iCs/>
          <w:color w:val="000000"/>
          <w:kern w:val="0"/>
          <w:sz w:val="24"/>
          <w:szCs w:val="24"/>
        </w:rPr>
        <w:t>p‡</w:t>
      </w:r>
      <w:r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 xml:space="preserve"> for comparison of</w:t>
      </w:r>
      <w:r w:rsidRPr="009306FB"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>time-related changes between T0, T1 and T2</w:t>
      </w:r>
    </w:p>
    <w:p w14:paraId="53B6AA88" w14:textId="77777777" w:rsidR="004C4329" w:rsidRDefault="004C4329" w:rsidP="004C4329">
      <w:pPr>
        <w:spacing w:line="276" w:lineRule="auto"/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</w:pPr>
      <w:r w:rsidRPr="00C46C94">
        <w:rPr>
          <w:rFonts w:ascii="Times New Roman" w:eastAsia="Times New Roman" w:hAnsi="Times New Roman"/>
          <w:i/>
          <w:iCs/>
          <w:color w:val="000000"/>
          <w:kern w:val="0"/>
          <w:sz w:val="24"/>
          <w:szCs w:val="24"/>
        </w:rPr>
        <w:t>†</w:t>
      </w:r>
      <w:r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 xml:space="preserve"> for</w:t>
      </w:r>
      <w:r w:rsidRPr="009306FB"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>Bonferroni correction after multiple comparison</w:t>
      </w:r>
      <w:r w:rsidRPr="009306FB"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 xml:space="preserve">analysis; </w:t>
      </w:r>
      <w:r w:rsidRPr="00EA6992">
        <w:rPr>
          <w:rFonts w:ascii="Times New Roman" w:hAnsi="Times New Roman"/>
          <w:sz w:val="24"/>
          <w:szCs w:val="24"/>
        </w:rPr>
        <w:t>c for group I (control); u for BTX side of group II (unilateral); b for group III (bilateral)</w:t>
      </w:r>
      <w:r>
        <w:rPr>
          <w:rFonts w:ascii="Times New Roman" w:eastAsia="Times New Roman" w:hAnsi="Times New Roman"/>
          <w:iCs/>
          <w:color w:val="000000"/>
          <w:kern w:val="0"/>
          <w:sz w:val="24"/>
          <w:szCs w:val="24"/>
        </w:rPr>
        <w:t xml:space="preserve"> </w:t>
      </w:r>
    </w:p>
    <w:p w14:paraId="21B908B6" w14:textId="3DC1F772" w:rsidR="004C4329" w:rsidRPr="00FD7E61" w:rsidRDefault="004C4329" w:rsidP="004C4329">
      <w:pPr>
        <w:spacing w:line="276" w:lineRule="auto"/>
        <w:rPr>
          <w:rFonts w:ascii="Times New Roman" w:hAnsi="Times New Roman"/>
          <w:sz w:val="24"/>
          <w:szCs w:val="24"/>
        </w:rPr>
      </w:pPr>
      <w:r w:rsidRPr="00FD7E61">
        <w:rPr>
          <w:rFonts w:ascii="Times New Roman" w:hAnsi="Times New Roman"/>
          <w:sz w:val="24"/>
          <w:szCs w:val="24"/>
        </w:rPr>
        <w:t>Details can be seen in association with Fig</w:t>
      </w:r>
      <w:r>
        <w:rPr>
          <w:rFonts w:ascii="Times New Roman" w:hAnsi="Times New Roman"/>
          <w:sz w:val="24"/>
          <w:szCs w:val="24"/>
        </w:rPr>
        <w:t>ure</w:t>
      </w:r>
      <w:r w:rsidRPr="00FD7E6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1C and 4</w:t>
      </w:r>
      <w:r w:rsidR="00683E92">
        <w:rPr>
          <w:rFonts w:ascii="Times New Roman" w:hAnsi="Times New Roman"/>
          <w:sz w:val="24"/>
          <w:szCs w:val="24"/>
        </w:rPr>
        <w:t xml:space="preserve"> and </w:t>
      </w:r>
      <w:r w:rsidRPr="00FD7E61">
        <w:rPr>
          <w:rFonts w:ascii="Times New Roman" w:hAnsi="Times New Roman"/>
          <w:sz w:val="24"/>
          <w:szCs w:val="24"/>
        </w:rPr>
        <w:t>Table</w:t>
      </w:r>
      <w:r>
        <w:rPr>
          <w:rFonts w:ascii="Times New Roman" w:hAnsi="Times New Roman"/>
          <w:sz w:val="24"/>
          <w:szCs w:val="24"/>
        </w:rPr>
        <w:t xml:space="preserve"> </w:t>
      </w:r>
      <w:r w:rsidR="00683E92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3</w:t>
      </w:r>
      <w:r w:rsidRPr="00FD7E61">
        <w:rPr>
          <w:rFonts w:ascii="Times New Roman" w:hAnsi="Times New Roman"/>
          <w:sz w:val="24"/>
          <w:szCs w:val="24"/>
        </w:rPr>
        <w:t>.</w:t>
      </w:r>
      <w:bookmarkStart w:id="0" w:name="_GoBack"/>
      <w:bookmarkEnd w:id="0"/>
    </w:p>
    <w:p w14:paraId="528FF7C5" w14:textId="77777777" w:rsidR="004C4329" w:rsidRDefault="009E2E38" w:rsidP="00EA6992">
      <w:pPr>
        <w:pStyle w:val="a3"/>
        <w:spacing w:line="360" w:lineRule="auto"/>
        <w:rPr>
          <w:rFonts w:ascii="Times New Roman"/>
          <w:b w:val="0"/>
          <w:sz w:val="24"/>
          <w:szCs w:val="24"/>
        </w:rPr>
      </w:pPr>
      <w:r w:rsidRPr="00EA6992">
        <w:rPr>
          <w:rFonts w:ascii="Times New Roman"/>
          <w:b w:val="0"/>
          <w:sz w:val="24"/>
          <w:szCs w:val="24"/>
        </w:rPr>
        <w:t xml:space="preserve"> </w:t>
      </w:r>
    </w:p>
    <w:p w14:paraId="78212F9B" w14:textId="77777777" w:rsidR="004C4329" w:rsidRDefault="004C4329" w:rsidP="00EA6992">
      <w:pPr>
        <w:pStyle w:val="a3"/>
        <w:spacing w:line="360" w:lineRule="auto"/>
        <w:rPr>
          <w:rFonts w:ascii="Times New Roman"/>
          <w:b w:val="0"/>
          <w:sz w:val="24"/>
          <w:szCs w:val="24"/>
        </w:rPr>
      </w:pPr>
    </w:p>
    <w:p w14:paraId="2C2C54DB" w14:textId="77777777" w:rsidR="009E2E38" w:rsidRDefault="009E2E38" w:rsidP="009E2E38">
      <w:pPr>
        <w:spacing w:line="360" w:lineRule="auto"/>
        <w:rPr>
          <w:rFonts w:ascii="Arial" w:hAnsi="Arial" w:cs="Arial"/>
        </w:rPr>
      </w:pPr>
    </w:p>
    <w:p w14:paraId="3BC01FAA" w14:textId="77777777" w:rsidR="007D789A" w:rsidRPr="009E2E38" w:rsidRDefault="007D789A"/>
    <w:sectPr w:rsidR="007D789A" w:rsidRPr="009E2E38" w:rsidSect="00F661DB">
      <w:pgSz w:w="16838" w:h="11906" w:orient="landscape"/>
      <w:pgMar w:top="1440" w:right="1440" w:bottom="1440" w:left="1701" w:header="851" w:footer="992" w:gutter="0"/>
      <w:cols w:space="425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DFAC178" w16cid:durableId="20436832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6FC340" w14:textId="77777777" w:rsidR="0016401A" w:rsidRDefault="0016401A" w:rsidP="007D789A">
      <w:r>
        <w:separator/>
      </w:r>
    </w:p>
  </w:endnote>
  <w:endnote w:type="continuationSeparator" w:id="0">
    <w:p w14:paraId="12498E49" w14:textId="77777777" w:rsidR="0016401A" w:rsidRDefault="0016401A" w:rsidP="007D78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B78ED5" w14:textId="77777777" w:rsidR="0016401A" w:rsidRDefault="0016401A" w:rsidP="007D789A">
      <w:r>
        <w:separator/>
      </w:r>
    </w:p>
  </w:footnote>
  <w:footnote w:type="continuationSeparator" w:id="0">
    <w:p w14:paraId="2DF4F231" w14:textId="77777777" w:rsidR="0016401A" w:rsidRDefault="0016401A" w:rsidP="007D789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TUwNzOyNDMwMjVU0lEKTi0uzszPAykwqgUAEw7bISwAAAA="/>
  </w:docVars>
  <w:rsids>
    <w:rsidRoot w:val="009E2E38"/>
    <w:rsid w:val="0003461A"/>
    <w:rsid w:val="00061F63"/>
    <w:rsid w:val="000D75CB"/>
    <w:rsid w:val="00121348"/>
    <w:rsid w:val="001507AE"/>
    <w:rsid w:val="0016401A"/>
    <w:rsid w:val="00196AC5"/>
    <w:rsid w:val="001D3FD9"/>
    <w:rsid w:val="001D7333"/>
    <w:rsid w:val="00270241"/>
    <w:rsid w:val="0037439E"/>
    <w:rsid w:val="003A318A"/>
    <w:rsid w:val="003F0895"/>
    <w:rsid w:val="004C4329"/>
    <w:rsid w:val="004F59D5"/>
    <w:rsid w:val="005D6AAB"/>
    <w:rsid w:val="00683E92"/>
    <w:rsid w:val="0074733C"/>
    <w:rsid w:val="007B1959"/>
    <w:rsid w:val="007D0C27"/>
    <w:rsid w:val="007D789A"/>
    <w:rsid w:val="008520CB"/>
    <w:rsid w:val="0085229A"/>
    <w:rsid w:val="00911915"/>
    <w:rsid w:val="00944C23"/>
    <w:rsid w:val="009E2E38"/>
    <w:rsid w:val="009F62AC"/>
    <w:rsid w:val="00A43D36"/>
    <w:rsid w:val="00C07C87"/>
    <w:rsid w:val="00CF551F"/>
    <w:rsid w:val="00CF67F2"/>
    <w:rsid w:val="00DD30C1"/>
    <w:rsid w:val="00DE6F2E"/>
    <w:rsid w:val="00E2054B"/>
    <w:rsid w:val="00E82BC5"/>
    <w:rsid w:val="00E83DAF"/>
    <w:rsid w:val="00EA6992"/>
    <w:rsid w:val="00EC789F"/>
    <w:rsid w:val="00ED0955"/>
    <w:rsid w:val="00F2639B"/>
    <w:rsid w:val="00F661DB"/>
    <w:rsid w:val="00F75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CB1714"/>
  <w15:docId w15:val="{7C71FB61-86E0-4A1F-85C6-205FF4468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E2E38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qFormat/>
    <w:rsid w:val="009E2E38"/>
    <w:rPr>
      <w:rFonts w:ascii="바탕" w:eastAsia="바탕" w:hAnsi="Times New Roman"/>
      <w:b/>
      <w:bCs/>
      <w:szCs w:val="20"/>
    </w:rPr>
  </w:style>
  <w:style w:type="paragraph" w:styleId="a4">
    <w:name w:val="header"/>
    <w:basedOn w:val="a"/>
    <w:link w:val="Char"/>
    <w:uiPriority w:val="99"/>
    <w:unhideWhenUsed/>
    <w:rsid w:val="007D789A"/>
    <w:pPr>
      <w:tabs>
        <w:tab w:val="center" w:pos="4680"/>
        <w:tab w:val="right" w:pos="9360"/>
      </w:tabs>
    </w:pPr>
  </w:style>
  <w:style w:type="character" w:customStyle="1" w:styleId="Char">
    <w:name w:val="머리글 Char"/>
    <w:basedOn w:val="a0"/>
    <w:link w:val="a4"/>
    <w:uiPriority w:val="99"/>
    <w:rsid w:val="007D789A"/>
    <w:rPr>
      <w:rFonts w:ascii="맑은 고딕" w:eastAsia="맑은 고딕" w:hAnsi="맑은 고딕" w:cs="Times New Roman"/>
    </w:rPr>
  </w:style>
  <w:style w:type="paragraph" w:styleId="a5">
    <w:name w:val="footer"/>
    <w:basedOn w:val="a"/>
    <w:link w:val="Char0"/>
    <w:uiPriority w:val="99"/>
    <w:unhideWhenUsed/>
    <w:rsid w:val="007D789A"/>
    <w:pPr>
      <w:tabs>
        <w:tab w:val="center" w:pos="4680"/>
        <w:tab w:val="right" w:pos="9360"/>
      </w:tabs>
    </w:pPr>
  </w:style>
  <w:style w:type="character" w:customStyle="1" w:styleId="Char0">
    <w:name w:val="바닥글 Char"/>
    <w:basedOn w:val="a0"/>
    <w:link w:val="a5"/>
    <w:uiPriority w:val="99"/>
    <w:rsid w:val="007D789A"/>
    <w:rPr>
      <w:rFonts w:ascii="맑은 고딕" w:eastAsia="맑은 고딕" w:hAnsi="맑은 고딕" w:cs="Times New Roman"/>
    </w:rPr>
  </w:style>
  <w:style w:type="paragraph" w:styleId="a6">
    <w:name w:val="Balloon Text"/>
    <w:basedOn w:val="a"/>
    <w:link w:val="Char1"/>
    <w:uiPriority w:val="99"/>
    <w:semiHidden/>
    <w:unhideWhenUsed/>
    <w:rsid w:val="007B1959"/>
    <w:rPr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7B1959"/>
    <w:rPr>
      <w:rFonts w:ascii="맑은 고딕" w:eastAsia="맑은 고딕" w:hAnsi="맑은 고딕" w:cs="Times New Roman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CF551F"/>
    <w:rPr>
      <w:sz w:val="16"/>
      <w:szCs w:val="16"/>
    </w:rPr>
  </w:style>
  <w:style w:type="paragraph" w:styleId="a8">
    <w:name w:val="annotation text"/>
    <w:basedOn w:val="a"/>
    <w:link w:val="Char2"/>
    <w:uiPriority w:val="99"/>
    <w:semiHidden/>
    <w:unhideWhenUsed/>
    <w:rsid w:val="00CF551F"/>
    <w:rPr>
      <w:szCs w:val="20"/>
    </w:rPr>
  </w:style>
  <w:style w:type="character" w:customStyle="1" w:styleId="Char2">
    <w:name w:val="메모 텍스트 Char"/>
    <w:basedOn w:val="a0"/>
    <w:link w:val="a8"/>
    <w:uiPriority w:val="99"/>
    <w:semiHidden/>
    <w:rsid w:val="00CF551F"/>
    <w:rPr>
      <w:rFonts w:ascii="맑은 고딕" w:eastAsia="맑은 고딕" w:hAnsi="맑은 고딕" w:cs="Times New Roman"/>
      <w:szCs w:val="20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CF551F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CF551F"/>
    <w:rPr>
      <w:rFonts w:ascii="맑은 고딕" w:eastAsia="맑은 고딕" w:hAnsi="맑은 고딕" w:cs="Times New Roman"/>
      <w:b/>
      <w:bCs/>
      <w:szCs w:val="20"/>
    </w:rPr>
  </w:style>
  <w:style w:type="paragraph" w:styleId="aa">
    <w:name w:val="Revision"/>
    <w:hidden/>
    <w:uiPriority w:val="99"/>
    <w:semiHidden/>
    <w:rsid w:val="00CF551F"/>
    <w:pPr>
      <w:spacing w:after="0" w:line="240" w:lineRule="auto"/>
      <w:jc w:val="left"/>
    </w:pPr>
    <w:rPr>
      <w:rFonts w:ascii="맑은 고딕" w:eastAsia="맑은 고딕" w:hAnsi="맑은 고딕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77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2</Words>
  <Characters>1210</Characters>
  <Application>Microsoft Office Word</Application>
  <DocSecurity>0</DocSecurity>
  <Lines>10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학진(용인)치과)</dc:creator>
  <cp:keywords/>
  <dc:description/>
  <cp:lastModifiedBy>HJ</cp:lastModifiedBy>
  <cp:revision>4</cp:revision>
  <dcterms:created xsi:type="dcterms:W3CDTF">2019-03-26T02:06:00Z</dcterms:created>
  <dcterms:modified xsi:type="dcterms:W3CDTF">2019-04-16T23:41:00Z</dcterms:modified>
</cp:coreProperties>
</file>